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9029" w14:textId="77777777" w:rsidR="00301155" w:rsidRPr="00CE11D9" w:rsidRDefault="00301155" w:rsidP="00301155">
      <w:pPr>
        <w:spacing w:after="0" w:line="240" w:lineRule="auto"/>
        <w:ind w:left="-142"/>
        <w:jc w:val="center"/>
        <w:rPr>
          <w:rFonts w:ascii="Arial" w:hAnsi="Arial" w:cs="Arial"/>
          <w:b/>
          <w:sz w:val="20"/>
          <w:szCs w:val="20"/>
        </w:rPr>
      </w:pPr>
    </w:p>
    <w:p w14:paraId="665045C5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589D3FEA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46CEB289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69F0F642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70B384F1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0E71F724" w14:textId="7FA3ACF2" w:rsidR="00DB3C5B" w:rsidRDefault="00996B3C" w:rsidP="0056194C">
      <w:pPr>
        <w:jc w:val="center"/>
        <w:rPr>
          <w:rFonts w:cstheme="minorHAnsi"/>
          <w:b/>
          <w:sz w:val="28"/>
          <w:szCs w:val="28"/>
        </w:rPr>
      </w:pPr>
      <w:r w:rsidRPr="0056194C">
        <w:rPr>
          <w:rFonts w:cstheme="minorHAnsi"/>
          <w:b/>
          <w:sz w:val="28"/>
          <w:szCs w:val="28"/>
        </w:rPr>
        <w:t xml:space="preserve">Phoenix </w:t>
      </w:r>
      <w:r w:rsidR="004E69F4" w:rsidRPr="0056194C">
        <w:rPr>
          <w:rFonts w:cstheme="minorHAnsi"/>
          <w:b/>
          <w:sz w:val="28"/>
          <w:szCs w:val="28"/>
        </w:rPr>
        <w:t>Coaching</w:t>
      </w:r>
      <w:r w:rsidR="0021484C">
        <w:rPr>
          <w:rFonts w:cstheme="minorHAnsi"/>
          <w:b/>
          <w:sz w:val="28"/>
          <w:szCs w:val="28"/>
        </w:rPr>
        <w:t>: Post Plan</w:t>
      </w:r>
      <w:r w:rsidR="004E69F4" w:rsidRPr="0056194C">
        <w:rPr>
          <w:rFonts w:cstheme="minorHAnsi"/>
          <w:b/>
          <w:sz w:val="28"/>
          <w:szCs w:val="28"/>
        </w:rPr>
        <w:t xml:space="preserve"> </w:t>
      </w:r>
      <w:r w:rsidR="00E66763">
        <w:rPr>
          <w:rFonts w:cstheme="minorHAnsi"/>
          <w:b/>
          <w:sz w:val="28"/>
          <w:szCs w:val="28"/>
        </w:rPr>
        <w:t>Reflection</w:t>
      </w:r>
      <w:r w:rsidR="00DB3C5B" w:rsidRPr="0056194C">
        <w:rPr>
          <w:rFonts w:cstheme="minorHAnsi"/>
          <w:b/>
          <w:sz w:val="28"/>
          <w:szCs w:val="28"/>
        </w:rPr>
        <w:t xml:space="preserve"> Sheet</w:t>
      </w:r>
    </w:p>
    <w:p w14:paraId="7FEA5477" w14:textId="77777777" w:rsidR="0056194C" w:rsidRPr="0056194C" w:rsidRDefault="0056194C" w:rsidP="0056194C">
      <w:pPr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10633" w:type="dxa"/>
        <w:tblInd w:w="-5" w:type="dxa"/>
        <w:tblLook w:val="04A0" w:firstRow="1" w:lastRow="0" w:firstColumn="1" w:lastColumn="0" w:noHBand="0" w:noVBand="1"/>
      </w:tblPr>
      <w:tblGrid>
        <w:gridCol w:w="10633"/>
      </w:tblGrid>
      <w:tr w:rsidR="00DB3C5B" w:rsidRPr="0056194C" w14:paraId="54729CD2" w14:textId="77777777" w:rsidTr="00A63E32">
        <w:trPr>
          <w:trHeight w:val="1427"/>
        </w:trPr>
        <w:tc>
          <w:tcPr>
            <w:tcW w:w="10633" w:type="dxa"/>
          </w:tcPr>
          <w:p w14:paraId="35533705" w14:textId="0A5DF89F" w:rsidR="00DB3C5B" w:rsidRPr="0056194C" w:rsidRDefault="0056194C" w:rsidP="00656D47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What </w:t>
            </w:r>
            <w:r w:rsidR="00BA1D97">
              <w:rPr>
                <w:rFonts w:cstheme="minorHAnsi"/>
              </w:rPr>
              <w:t xml:space="preserve">were your original objectives </w:t>
            </w:r>
            <w:r w:rsidR="004A6188">
              <w:rPr>
                <w:rFonts w:cstheme="minorHAnsi"/>
              </w:rPr>
              <w:t>/ desired outcomes from</w:t>
            </w:r>
            <w:r w:rsidR="00BA1D97">
              <w:rPr>
                <w:rFonts w:cstheme="minorHAnsi"/>
              </w:rPr>
              <w:t xml:space="preserve"> Coaching</w:t>
            </w:r>
            <w:r w:rsidR="00E66763">
              <w:rPr>
                <w:rFonts w:cstheme="minorHAnsi"/>
              </w:rPr>
              <w:t>?</w:t>
            </w:r>
          </w:p>
        </w:tc>
      </w:tr>
    </w:tbl>
    <w:p w14:paraId="4BF7149B" w14:textId="59C6F837" w:rsidR="00DB3C5B" w:rsidRDefault="00DB3C5B" w:rsidP="00DB3C5B">
      <w:pPr>
        <w:rPr>
          <w:rFonts w:cstheme="minorHAnsi"/>
        </w:rPr>
      </w:pPr>
    </w:p>
    <w:p w14:paraId="0E89F097" w14:textId="295039E7" w:rsidR="0056194C" w:rsidRDefault="00BA1D97" w:rsidP="00A63E3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rFonts w:cstheme="minorHAnsi"/>
        </w:rPr>
      </w:pPr>
      <w:r>
        <w:rPr>
          <w:rFonts w:cstheme="minorHAnsi"/>
        </w:rPr>
        <w:t xml:space="preserve">What </w:t>
      </w:r>
      <w:r w:rsidR="00612165">
        <w:rPr>
          <w:rFonts w:cstheme="minorHAnsi"/>
        </w:rPr>
        <w:t xml:space="preserve">has changed </w:t>
      </w:r>
      <w:proofErr w:type="gramStart"/>
      <w:r w:rsidR="00612165">
        <w:rPr>
          <w:rFonts w:cstheme="minorHAnsi"/>
        </w:rPr>
        <w:t>as a result of</w:t>
      </w:r>
      <w:proofErr w:type="gramEnd"/>
      <w:r>
        <w:rPr>
          <w:rFonts w:cstheme="minorHAnsi"/>
        </w:rPr>
        <w:t xml:space="preserve"> </w:t>
      </w:r>
      <w:r w:rsidR="00612165">
        <w:rPr>
          <w:rFonts w:cstheme="minorHAnsi"/>
        </w:rPr>
        <w:t>your Coaching Sessions</w:t>
      </w:r>
      <w:r w:rsidR="00E66763">
        <w:rPr>
          <w:rFonts w:cstheme="minorHAnsi"/>
        </w:rPr>
        <w:t>?</w:t>
      </w:r>
    </w:p>
    <w:p w14:paraId="7FE37D29" w14:textId="0ACCE52B" w:rsidR="0056194C" w:rsidRDefault="0056194C" w:rsidP="00A63E3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71806441" w14:textId="77777777" w:rsidR="006C7611" w:rsidRDefault="006C7611" w:rsidP="00A63E3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2D4CEA84" w14:textId="7ACD84FE" w:rsidR="0056194C" w:rsidRDefault="0056194C" w:rsidP="00A63E32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6ACD76D7" w14:textId="77777777" w:rsidR="0056194C" w:rsidRPr="0056194C" w:rsidRDefault="0056194C" w:rsidP="00DB3C5B">
      <w:pPr>
        <w:rPr>
          <w:rFonts w:cstheme="minorHAnsi"/>
        </w:rPr>
      </w:pPr>
    </w:p>
    <w:tbl>
      <w:tblPr>
        <w:tblStyle w:val="TableGrid"/>
        <w:tblW w:w="10616" w:type="dxa"/>
        <w:tblLook w:val="04A0" w:firstRow="1" w:lastRow="0" w:firstColumn="1" w:lastColumn="0" w:noHBand="0" w:noVBand="1"/>
      </w:tblPr>
      <w:tblGrid>
        <w:gridCol w:w="10616"/>
      </w:tblGrid>
      <w:tr w:rsidR="00DB3C5B" w:rsidRPr="0056194C" w14:paraId="0BC04AB1" w14:textId="77777777" w:rsidTr="0056194C">
        <w:trPr>
          <w:trHeight w:val="1688"/>
        </w:trPr>
        <w:tc>
          <w:tcPr>
            <w:tcW w:w="10616" w:type="dxa"/>
          </w:tcPr>
          <w:p w14:paraId="62EF2737" w14:textId="0B5793A5" w:rsidR="00DB3C5B" w:rsidRPr="0056194C" w:rsidRDefault="004F0339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>What do these changes mean to you</w:t>
            </w:r>
            <w:r w:rsidR="00E66763">
              <w:rPr>
                <w:rFonts w:cstheme="minorHAnsi"/>
              </w:rPr>
              <w:t>?</w:t>
            </w:r>
            <w:r w:rsidR="0056194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</w:t>
            </w:r>
          </w:p>
        </w:tc>
      </w:tr>
    </w:tbl>
    <w:p w14:paraId="6AFE1661" w14:textId="77777777" w:rsidR="00DB3C5B" w:rsidRPr="0056194C" w:rsidRDefault="00DB3C5B" w:rsidP="00DB3C5B">
      <w:pPr>
        <w:rPr>
          <w:rFonts w:cstheme="minorHAnsi"/>
        </w:rPr>
      </w:pPr>
    </w:p>
    <w:tbl>
      <w:tblPr>
        <w:tblStyle w:val="TableGrid"/>
        <w:tblW w:w="10628" w:type="dxa"/>
        <w:tblLook w:val="04A0" w:firstRow="1" w:lastRow="0" w:firstColumn="1" w:lastColumn="0" w:noHBand="0" w:noVBand="1"/>
      </w:tblPr>
      <w:tblGrid>
        <w:gridCol w:w="10628"/>
      </w:tblGrid>
      <w:tr w:rsidR="00DB3C5B" w:rsidRPr="0056194C" w14:paraId="5CAB579C" w14:textId="77777777" w:rsidTr="0056194C">
        <w:trPr>
          <w:trHeight w:val="1391"/>
        </w:trPr>
        <w:tc>
          <w:tcPr>
            <w:tcW w:w="10628" w:type="dxa"/>
          </w:tcPr>
          <w:p w14:paraId="3AA64E60" w14:textId="4AE9B56C" w:rsidR="00DB3C5B" w:rsidRPr="0056194C" w:rsidRDefault="00423B70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>What impact have the</w:t>
            </w:r>
            <w:r>
              <w:rPr>
                <w:rFonts w:cstheme="minorHAnsi"/>
              </w:rPr>
              <w:t>se changes</w:t>
            </w:r>
            <w:r>
              <w:rPr>
                <w:rFonts w:cstheme="minorHAnsi"/>
              </w:rPr>
              <w:t xml:space="preserve"> had?</w:t>
            </w:r>
          </w:p>
          <w:p w14:paraId="19199F61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0704124D" w14:textId="3E1009DB" w:rsidR="00DB3C5B" w:rsidRDefault="00DB3C5B" w:rsidP="00AD0EDA">
            <w:pPr>
              <w:rPr>
                <w:rFonts w:cstheme="minorHAnsi"/>
              </w:rPr>
            </w:pPr>
          </w:p>
          <w:p w14:paraId="0856F3A0" w14:textId="77777777" w:rsidR="006C7611" w:rsidRPr="0056194C" w:rsidRDefault="006C7611" w:rsidP="00AD0EDA">
            <w:pPr>
              <w:rPr>
                <w:rFonts w:cstheme="minorHAnsi"/>
              </w:rPr>
            </w:pPr>
          </w:p>
          <w:p w14:paraId="22CAE476" w14:textId="77777777" w:rsidR="00DB3C5B" w:rsidRPr="0056194C" w:rsidRDefault="00DB3C5B" w:rsidP="00AD0EDA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 </w:t>
            </w:r>
          </w:p>
        </w:tc>
      </w:tr>
    </w:tbl>
    <w:p w14:paraId="74737B46" w14:textId="77777777" w:rsidR="00AC089C" w:rsidRPr="0056194C" w:rsidRDefault="00AC089C" w:rsidP="00DB3C5B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DB3C5B" w:rsidRPr="0056194C" w14:paraId="45A56BE4" w14:textId="77777777" w:rsidTr="00AC089C">
        <w:tc>
          <w:tcPr>
            <w:tcW w:w="10627" w:type="dxa"/>
          </w:tcPr>
          <w:p w14:paraId="37CF7B59" w14:textId="0129F261" w:rsidR="00DB3C5B" w:rsidRPr="0056194C" w:rsidRDefault="00A769B5" w:rsidP="00AD0EDA">
            <w:pPr>
              <w:rPr>
                <w:rFonts w:cstheme="minorHAnsi"/>
              </w:rPr>
            </w:pPr>
            <w:bookmarkStart w:id="0" w:name="_Hlk138145065"/>
            <w:r>
              <w:rPr>
                <w:rFonts w:cstheme="minorHAnsi"/>
              </w:rPr>
              <w:t xml:space="preserve">How are you </w:t>
            </w:r>
            <w:r w:rsidR="006364A7">
              <w:rPr>
                <w:rFonts w:cstheme="minorHAnsi"/>
              </w:rPr>
              <w:t xml:space="preserve">continuing the momentum since your sessions finished? </w:t>
            </w:r>
          </w:p>
          <w:p w14:paraId="2DBBE7B7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CB51DEA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6B4969F4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7A72AE92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CA01DD6" w14:textId="77777777" w:rsidR="00DB3C5B" w:rsidRPr="0056194C" w:rsidRDefault="00DB3C5B" w:rsidP="00AD0EDA">
            <w:pPr>
              <w:rPr>
                <w:rFonts w:cstheme="minorHAnsi"/>
              </w:rPr>
            </w:pPr>
          </w:p>
        </w:tc>
      </w:tr>
      <w:bookmarkEnd w:id="0"/>
    </w:tbl>
    <w:p w14:paraId="62C150B1" w14:textId="77777777" w:rsidR="00301155" w:rsidRDefault="00301155" w:rsidP="00AC089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D9F819B" w14:textId="77777777" w:rsidR="006364A7" w:rsidRDefault="006364A7" w:rsidP="00AC089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E9FCEC6" w14:textId="77777777" w:rsidR="006364A7" w:rsidRDefault="006364A7" w:rsidP="006364A7">
      <w:pPr>
        <w:rPr>
          <w:rFonts w:cstheme="minorHAnsi"/>
        </w:rPr>
      </w:pPr>
    </w:p>
    <w:p w14:paraId="66D46DAB" w14:textId="77777777" w:rsidR="006364A7" w:rsidRDefault="006364A7" w:rsidP="006364A7">
      <w:pPr>
        <w:rPr>
          <w:rFonts w:cstheme="minorHAnsi"/>
        </w:rPr>
      </w:pPr>
    </w:p>
    <w:p w14:paraId="13139127" w14:textId="77777777" w:rsidR="006364A7" w:rsidRDefault="006364A7" w:rsidP="006364A7">
      <w:pPr>
        <w:rPr>
          <w:rFonts w:cstheme="minorHAnsi"/>
        </w:rPr>
      </w:pPr>
    </w:p>
    <w:p w14:paraId="4F71C6A5" w14:textId="77777777" w:rsidR="006364A7" w:rsidRDefault="006364A7" w:rsidP="006364A7">
      <w:pPr>
        <w:rPr>
          <w:rFonts w:cstheme="minorHAnsi"/>
        </w:rPr>
      </w:pPr>
    </w:p>
    <w:p w14:paraId="24BE2BFC" w14:textId="77777777" w:rsidR="006364A7" w:rsidRDefault="006364A7" w:rsidP="006364A7">
      <w:pPr>
        <w:rPr>
          <w:rFonts w:cstheme="minorHAnsi"/>
        </w:rPr>
      </w:pPr>
    </w:p>
    <w:p w14:paraId="5306BD35" w14:textId="77777777" w:rsidR="006364A7" w:rsidRDefault="006364A7" w:rsidP="006364A7">
      <w:pPr>
        <w:rPr>
          <w:rFonts w:cstheme="minorHAnsi"/>
        </w:rPr>
      </w:pPr>
    </w:p>
    <w:p w14:paraId="34379288" w14:textId="77777777" w:rsidR="006364A7" w:rsidRDefault="006364A7" w:rsidP="006364A7">
      <w:pPr>
        <w:rPr>
          <w:rFonts w:cstheme="minorHAnsi"/>
        </w:rPr>
      </w:pPr>
    </w:p>
    <w:p w14:paraId="2F1139F6" w14:textId="335BEC9A" w:rsidR="006364A7" w:rsidRPr="0056194C" w:rsidRDefault="006364A7" w:rsidP="006364A7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6364A7" w:rsidRPr="0056194C" w14:paraId="5223680F" w14:textId="77777777" w:rsidTr="00462401">
        <w:tc>
          <w:tcPr>
            <w:tcW w:w="10627" w:type="dxa"/>
          </w:tcPr>
          <w:p w14:paraId="38D3621F" w14:textId="49DCEEBD" w:rsidR="006364A7" w:rsidRPr="0056194C" w:rsidRDefault="00F17936" w:rsidP="00462401">
            <w:pPr>
              <w:rPr>
                <w:rFonts w:cstheme="minorHAnsi"/>
              </w:rPr>
            </w:pPr>
            <w:r w:rsidRPr="00F17936">
              <w:rPr>
                <w:rFonts w:cstheme="minorHAnsi"/>
              </w:rPr>
              <w:t xml:space="preserve">What has prevented (if anything) you from </w:t>
            </w:r>
            <w:r w:rsidR="00A109F6">
              <w:rPr>
                <w:rFonts w:cstheme="minorHAnsi"/>
              </w:rPr>
              <w:t>continuing the momentum?</w:t>
            </w:r>
          </w:p>
          <w:p w14:paraId="206823E5" w14:textId="77777777" w:rsidR="006364A7" w:rsidRPr="0056194C" w:rsidRDefault="006364A7" w:rsidP="00462401">
            <w:pPr>
              <w:rPr>
                <w:rFonts w:cstheme="minorHAnsi"/>
              </w:rPr>
            </w:pPr>
          </w:p>
          <w:p w14:paraId="5635B97E" w14:textId="77777777" w:rsidR="006364A7" w:rsidRPr="0056194C" w:rsidRDefault="006364A7" w:rsidP="00462401">
            <w:pPr>
              <w:rPr>
                <w:rFonts w:cstheme="minorHAnsi"/>
              </w:rPr>
            </w:pPr>
          </w:p>
          <w:p w14:paraId="661A048B" w14:textId="77777777" w:rsidR="006364A7" w:rsidRPr="0056194C" w:rsidRDefault="006364A7" w:rsidP="00462401">
            <w:pPr>
              <w:rPr>
                <w:rFonts w:cstheme="minorHAnsi"/>
              </w:rPr>
            </w:pPr>
          </w:p>
          <w:p w14:paraId="0F2D264F" w14:textId="77777777" w:rsidR="006364A7" w:rsidRPr="0056194C" w:rsidRDefault="006364A7" w:rsidP="00462401">
            <w:pPr>
              <w:rPr>
                <w:rFonts w:cstheme="minorHAnsi"/>
              </w:rPr>
            </w:pPr>
          </w:p>
        </w:tc>
      </w:tr>
    </w:tbl>
    <w:p w14:paraId="069947EB" w14:textId="77777777" w:rsidR="004A6188" w:rsidRPr="0056194C" w:rsidRDefault="004A6188" w:rsidP="006364A7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6364A7" w:rsidRPr="0056194C" w14:paraId="717185CA" w14:textId="77777777" w:rsidTr="00462401">
        <w:tc>
          <w:tcPr>
            <w:tcW w:w="10627" w:type="dxa"/>
          </w:tcPr>
          <w:p w14:paraId="5DF5A0D1" w14:textId="30CA3705" w:rsidR="006364A7" w:rsidRPr="0056194C" w:rsidRDefault="00235907" w:rsidP="00462401">
            <w:pPr>
              <w:rPr>
                <w:rFonts w:cstheme="minorHAnsi"/>
              </w:rPr>
            </w:pPr>
            <w:bookmarkStart w:id="1" w:name="_Hlk138145259"/>
            <w:r>
              <w:rPr>
                <w:rFonts w:cstheme="minorHAnsi"/>
              </w:rPr>
              <w:t xml:space="preserve">What </w:t>
            </w:r>
            <w:r w:rsidR="004A6188">
              <w:rPr>
                <w:rFonts w:cstheme="minorHAnsi"/>
              </w:rPr>
              <w:t>(if anything) do you need support with?</w:t>
            </w:r>
          </w:p>
          <w:p w14:paraId="3327611F" w14:textId="77777777" w:rsidR="006364A7" w:rsidRPr="0056194C" w:rsidRDefault="006364A7" w:rsidP="00462401">
            <w:pPr>
              <w:rPr>
                <w:rFonts w:cstheme="minorHAnsi"/>
              </w:rPr>
            </w:pPr>
          </w:p>
          <w:p w14:paraId="08C5AB05" w14:textId="77777777" w:rsidR="006364A7" w:rsidRPr="0056194C" w:rsidRDefault="006364A7" w:rsidP="00462401">
            <w:pPr>
              <w:rPr>
                <w:rFonts w:cstheme="minorHAnsi"/>
              </w:rPr>
            </w:pPr>
          </w:p>
          <w:p w14:paraId="223EA09B" w14:textId="77777777" w:rsidR="006364A7" w:rsidRPr="0056194C" w:rsidRDefault="006364A7" w:rsidP="00462401">
            <w:pPr>
              <w:rPr>
                <w:rFonts w:cstheme="minorHAnsi"/>
              </w:rPr>
            </w:pPr>
          </w:p>
          <w:p w14:paraId="57A42037" w14:textId="77777777" w:rsidR="006364A7" w:rsidRPr="0056194C" w:rsidRDefault="006364A7" w:rsidP="00462401">
            <w:pPr>
              <w:rPr>
                <w:rFonts w:cstheme="minorHAnsi"/>
              </w:rPr>
            </w:pPr>
          </w:p>
          <w:p w14:paraId="4E74C9E0" w14:textId="77777777" w:rsidR="006364A7" w:rsidRPr="0056194C" w:rsidRDefault="006364A7" w:rsidP="00462401">
            <w:pPr>
              <w:rPr>
                <w:rFonts w:cstheme="minorHAnsi"/>
              </w:rPr>
            </w:pPr>
          </w:p>
        </w:tc>
      </w:tr>
      <w:bookmarkEnd w:id="1"/>
    </w:tbl>
    <w:p w14:paraId="3AA9B073" w14:textId="77777777" w:rsidR="004A6188" w:rsidRPr="0056194C" w:rsidRDefault="004A6188" w:rsidP="006364A7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4A6188" w:rsidRPr="0056194C" w14:paraId="6BF8C626" w14:textId="77777777" w:rsidTr="00462401">
        <w:tc>
          <w:tcPr>
            <w:tcW w:w="10627" w:type="dxa"/>
          </w:tcPr>
          <w:p w14:paraId="4C3E7CC4" w14:textId="77777777" w:rsidR="004A6188" w:rsidRPr="0056194C" w:rsidRDefault="004A6188" w:rsidP="00462401">
            <w:pPr>
              <w:rPr>
                <w:rFonts w:cstheme="minorHAnsi"/>
              </w:rPr>
            </w:pPr>
            <w:r>
              <w:rPr>
                <w:rFonts w:cstheme="minorHAnsi"/>
              </w:rPr>
              <w:t>What else could have added value to your Coaching Programme?</w:t>
            </w:r>
          </w:p>
          <w:p w14:paraId="144536A9" w14:textId="77777777" w:rsidR="004A6188" w:rsidRPr="0056194C" w:rsidRDefault="004A6188" w:rsidP="00462401">
            <w:pPr>
              <w:rPr>
                <w:rFonts w:cstheme="minorHAnsi"/>
              </w:rPr>
            </w:pPr>
          </w:p>
          <w:p w14:paraId="3E4EA180" w14:textId="77777777" w:rsidR="004A6188" w:rsidRPr="0056194C" w:rsidRDefault="004A6188" w:rsidP="00462401">
            <w:pPr>
              <w:rPr>
                <w:rFonts w:cstheme="minorHAnsi"/>
              </w:rPr>
            </w:pPr>
          </w:p>
          <w:p w14:paraId="69967680" w14:textId="77777777" w:rsidR="004A6188" w:rsidRPr="0056194C" w:rsidRDefault="004A6188" w:rsidP="00462401">
            <w:pPr>
              <w:rPr>
                <w:rFonts w:cstheme="minorHAnsi"/>
              </w:rPr>
            </w:pPr>
          </w:p>
          <w:p w14:paraId="4C4D05E2" w14:textId="77777777" w:rsidR="004A6188" w:rsidRPr="0056194C" w:rsidRDefault="004A6188" w:rsidP="00462401">
            <w:pPr>
              <w:rPr>
                <w:rFonts w:cstheme="minorHAnsi"/>
              </w:rPr>
            </w:pPr>
          </w:p>
          <w:p w14:paraId="41E792D5" w14:textId="77777777" w:rsidR="004A6188" w:rsidRPr="0056194C" w:rsidRDefault="004A6188" w:rsidP="00462401">
            <w:pPr>
              <w:rPr>
                <w:rFonts w:cstheme="minorHAnsi"/>
              </w:rPr>
            </w:pPr>
          </w:p>
        </w:tc>
      </w:tr>
    </w:tbl>
    <w:p w14:paraId="4729A949" w14:textId="77777777" w:rsidR="006364A7" w:rsidRDefault="006364A7" w:rsidP="006364A7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093C43" w:rsidRPr="0056194C" w14:paraId="04BE7E0C" w14:textId="77777777" w:rsidTr="00462401">
        <w:tc>
          <w:tcPr>
            <w:tcW w:w="10627" w:type="dxa"/>
          </w:tcPr>
          <w:p w14:paraId="043A8228" w14:textId="722B3147" w:rsidR="00093C43" w:rsidRPr="0056194C" w:rsidRDefault="00096EBB" w:rsidP="00462401">
            <w:pPr>
              <w:rPr>
                <w:rFonts w:cstheme="minorHAnsi"/>
              </w:rPr>
            </w:pPr>
            <w:r w:rsidRPr="00096EBB">
              <w:rPr>
                <w:rFonts w:cstheme="minorHAnsi"/>
              </w:rPr>
              <w:t>Is there anything else you would like to comment or feedback on?</w:t>
            </w:r>
          </w:p>
          <w:p w14:paraId="539FFD9D" w14:textId="77777777" w:rsidR="00093C43" w:rsidRPr="0056194C" w:rsidRDefault="00093C43" w:rsidP="00462401">
            <w:pPr>
              <w:rPr>
                <w:rFonts w:cstheme="minorHAnsi"/>
              </w:rPr>
            </w:pPr>
          </w:p>
          <w:p w14:paraId="3BD15C02" w14:textId="77777777" w:rsidR="00093C43" w:rsidRPr="0056194C" w:rsidRDefault="00093C43" w:rsidP="00462401">
            <w:pPr>
              <w:rPr>
                <w:rFonts w:cstheme="minorHAnsi"/>
              </w:rPr>
            </w:pPr>
          </w:p>
          <w:p w14:paraId="69C388BF" w14:textId="77777777" w:rsidR="00093C43" w:rsidRPr="0056194C" w:rsidRDefault="00093C43" w:rsidP="00462401">
            <w:pPr>
              <w:rPr>
                <w:rFonts w:cstheme="minorHAnsi"/>
              </w:rPr>
            </w:pPr>
          </w:p>
          <w:p w14:paraId="0D62074B" w14:textId="77777777" w:rsidR="00093C43" w:rsidRPr="0056194C" w:rsidRDefault="00093C43" w:rsidP="00462401">
            <w:pPr>
              <w:rPr>
                <w:rFonts w:cstheme="minorHAnsi"/>
              </w:rPr>
            </w:pPr>
          </w:p>
        </w:tc>
      </w:tr>
    </w:tbl>
    <w:p w14:paraId="2E2DE4AF" w14:textId="77777777" w:rsidR="00093C43" w:rsidRPr="0056194C" w:rsidRDefault="00093C43" w:rsidP="006364A7">
      <w:pPr>
        <w:rPr>
          <w:rFonts w:cstheme="minorHAnsi"/>
        </w:rPr>
      </w:pPr>
    </w:p>
    <w:p w14:paraId="24503FD8" w14:textId="77777777" w:rsidR="006364A7" w:rsidRPr="0056194C" w:rsidRDefault="006364A7" w:rsidP="006364A7">
      <w:pPr>
        <w:rPr>
          <w:rFonts w:cstheme="minorHAnsi"/>
        </w:rPr>
      </w:pPr>
    </w:p>
    <w:p w14:paraId="5E34CCC9" w14:textId="77777777" w:rsidR="00096EBB" w:rsidRPr="00096EBB" w:rsidRDefault="00096EBB" w:rsidP="00096EBB">
      <w:pPr>
        <w:shd w:val="clear" w:color="auto" w:fill="F1F3F4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en-GB"/>
        </w:rPr>
      </w:pPr>
      <w:r w:rsidRPr="00096EBB">
        <w:rPr>
          <w:rFonts w:eastAsia="Times New Roman" w:cstheme="minorHAnsi"/>
          <w:color w:val="202124"/>
          <w:sz w:val="24"/>
          <w:szCs w:val="24"/>
          <w:lang w:eastAsia="en-GB"/>
        </w:rPr>
        <w:t>If you enjoyed, and found value in working with me, I would love you to leave a Google and/or LinkedIn Testimonial. </w:t>
      </w:r>
    </w:p>
    <w:p w14:paraId="217D4012" w14:textId="503E50FD" w:rsidR="006364A7" w:rsidRPr="00A24FCB" w:rsidRDefault="00096EBB" w:rsidP="00096EBB">
      <w:pPr>
        <w:shd w:val="clear" w:color="auto" w:fill="F1F3F4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en-GB"/>
        </w:rPr>
      </w:pPr>
      <w:r w:rsidRPr="00096EBB">
        <w:rPr>
          <w:rFonts w:eastAsia="Times New Roman" w:cstheme="minorHAnsi"/>
          <w:color w:val="202124"/>
          <w:sz w:val="24"/>
          <w:szCs w:val="24"/>
          <w:lang w:eastAsia="en-GB"/>
        </w:rPr>
        <w:t>Thank you.</w:t>
      </w:r>
    </w:p>
    <w:p w14:paraId="3891B286" w14:textId="77777777" w:rsidR="00096EBB" w:rsidRPr="00A24FCB" w:rsidRDefault="00096EBB" w:rsidP="00096EBB">
      <w:pPr>
        <w:shd w:val="clear" w:color="auto" w:fill="F1F3F4"/>
        <w:spacing w:after="0" w:line="240" w:lineRule="auto"/>
        <w:rPr>
          <w:rFonts w:eastAsia="Times New Roman" w:cstheme="minorHAnsi"/>
          <w:color w:val="202124"/>
          <w:sz w:val="24"/>
          <w:szCs w:val="24"/>
          <w:lang w:eastAsia="en-GB"/>
        </w:rPr>
      </w:pPr>
    </w:p>
    <w:p w14:paraId="6D378B5D" w14:textId="6EBE5662" w:rsidR="009C2579" w:rsidRPr="00A24FCB" w:rsidRDefault="009C2579" w:rsidP="00096EBB">
      <w:pPr>
        <w:shd w:val="clear" w:color="auto" w:fill="F1F3F4"/>
        <w:spacing w:after="0" w:line="240" w:lineRule="auto"/>
        <w:rPr>
          <w:rFonts w:cstheme="minorHAnsi"/>
          <w:sz w:val="24"/>
          <w:szCs w:val="24"/>
        </w:rPr>
      </w:pPr>
      <w:r w:rsidRPr="00A24FCB">
        <w:rPr>
          <w:rFonts w:cstheme="minorHAnsi"/>
          <w:sz w:val="24"/>
          <w:szCs w:val="24"/>
        </w:rPr>
        <w:t>Google</w:t>
      </w:r>
      <w:r w:rsidRPr="00A24FCB">
        <w:rPr>
          <w:rFonts w:cstheme="minorHAnsi"/>
          <w:sz w:val="24"/>
          <w:szCs w:val="24"/>
        </w:rPr>
        <w:t xml:space="preserve"> - Phoenix Coaching - </w:t>
      </w:r>
      <w:hyperlink r:id="rId8" w:history="1">
        <w:r w:rsidRPr="00A24FCB">
          <w:rPr>
            <w:rStyle w:val="Hyperlink"/>
            <w:rFonts w:cstheme="minorHAnsi"/>
            <w:sz w:val="24"/>
            <w:szCs w:val="24"/>
          </w:rPr>
          <w:t>https://g.page/r/CXmyMXHnOImHEAg/review</w:t>
        </w:r>
      </w:hyperlink>
    </w:p>
    <w:p w14:paraId="4A386823" w14:textId="77777777" w:rsidR="009C2579" w:rsidRPr="00A24FCB" w:rsidRDefault="009C2579" w:rsidP="00096EBB">
      <w:pPr>
        <w:shd w:val="clear" w:color="auto" w:fill="F1F3F4"/>
        <w:spacing w:after="0" w:line="240" w:lineRule="auto"/>
        <w:rPr>
          <w:rFonts w:cstheme="minorHAnsi"/>
          <w:sz w:val="24"/>
          <w:szCs w:val="24"/>
        </w:rPr>
      </w:pPr>
    </w:p>
    <w:p w14:paraId="142B7B50" w14:textId="38CB90B7" w:rsidR="009C2579" w:rsidRPr="00A24FCB" w:rsidRDefault="009C2579" w:rsidP="00096EBB">
      <w:pPr>
        <w:shd w:val="clear" w:color="auto" w:fill="F1F3F4"/>
        <w:spacing w:after="0" w:line="240" w:lineRule="auto"/>
        <w:rPr>
          <w:rFonts w:cstheme="minorHAnsi"/>
          <w:sz w:val="24"/>
          <w:szCs w:val="24"/>
        </w:rPr>
      </w:pPr>
      <w:r w:rsidRPr="00A24FCB">
        <w:rPr>
          <w:rFonts w:cstheme="minorHAnsi"/>
          <w:sz w:val="24"/>
          <w:szCs w:val="24"/>
        </w:rPr>
        <w:t xml:space="preserve">Linked In - </w:t>
      </w:r>
      <w:hyperlink r:id="rId9" w:history="1">
        <w:r w:rsidRPr="00A24FCB">
          <w:rPr>
            <w:rStyle w:val="Hyperlink"/>
            <w:rFonts w:cstheme="minorHAnsi"/>
            <w:sz w:val="24"/>
            <w:szCs w:val="24"/>
          </w:rPr>
          <w:t>https://www.linkedin.com/in/zoe-thompson-phoenix-lifeandwellbeing-coach/</w:t>
        </w:r>
      </w:hyperlink>
    </w:p>
    <w:p w14:paraId="2E5B40AD" w14:textId="77777777" w:rsidR="009C2579" w:rsidRPr="00CE11D9" w:rsidRDefault="009C2579" w:rsidP="00096EBB">
      <w:pPr>
        <w:shd w:val="clear" w:color="auto" w:fill="F1F3F4"/>
        <w:spacing w:after="0" w:line="240" w:lineRule="auto"/>
        <w:rPr>
          <w:rFonts w:ascii="Arial" w:hAnsi="Arial" w:cs="Arial"/>
          <w:sz w:val="20"/>
          <w:szCs w:val="20"/>
        </w:rPr>
      </w:pPr>
    </w:p>
    <w:sectPr w:rsidR="009C2579" w:rsidRPr="00CE11D9" w:rsidSect="00032549">
      <w:headerReference w:type="default" r:id="rId10"/>
      <w:footerReference w:type="default" r:id="rId11"/>
      <w:type w:val="continuous"/>
      <w:pgSz w:w="11906" w:h="16838"/>
      <w:pgMar w:top="720" w:right="56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B9B15" w14:textId="77777777" w:rsidR="00E736A1" w:rsidRDefault="00E736A1" w:rsidP="00FA0F07">
      <w:pPr>
        <w:spacing w:after="0" w:line="240" w:lineRule="auto"/>
      </w:pPr>
      <w:r>
        <w:separator/>
      </w:r>
    </w:p>
  </w:endnote>
  <w:endnote w:type="continuationSeparator" w:id="0">
    <w:p w14:paraId="5FBDAB14" w14:textId="77777777" w:rsidR="00E736A1" w:rsidRDefault="00E736A1" w:rsidP="00FA0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Light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0E498" w14:textId="2F652A8A" w:rsidR="00066774" w:rsidRPr="0056194C" w:rsidRDefault="0056194C" w:rsidP="0056194C">
    <w:pPr>
      <w:pStyle w:val="Footer"/>
      <w:jc w:val="center"/>
    </w:pPr>
    <w:r w:rsidRPr="0056194C">
      <w:rPr>
        <w:rFonts w:ascii="HelvLight" w:hAnsi="HelvLight"/>
      </w:rPr>
      <w:t>www.phoenixlifecoach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918D0" w14:textId="77777777" w:rsidR="00E736A1" w:rsidRDefault="00E736A1" w:rsidP="00FA0F07">
      <w:pPr>
        <w:spacing w:after="0" w:line="240" w:lineRule="auto"/>
      </w:pPr>
      <w:r>
        <w:separator/>
      </w:r>
    </w:p>
  </w:footnote>
  <w:footnote w:type="continuationSeparator" w:id="0">
    <w:p w14:paraId="3BCF8F02" w14:textId="77777777" w:rsidR="00E736A1" w:rsidRDefault="00E736A1" w:rsidP="00FA0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56E6" w14:textId="4DE443FC" w:rsidR="00066774" w:rsidRPr="00DE5122" w:rsidRDefault="00066774" w:rsidP="00996B3C">
    <w:pPr>
      <w:shd w:val="clear" w:color="auto" w:fill="FFFFFF"/>
      <w:spacing w:after="0" w:line="240" w:lineRule="auto"/>
      <w:jc w:val="center"/>
      <w:rPr>
        <w:rFonts w:ascii="Arial" w:hAnsi="Arial" w:cs="Arial"/>
        <w:sz w:val="20"/>
        <w:szCs w:val="20"/>
      </w:rPr>
    </w:pPr>
  </w:p>
  <w:p w14:paraId="1B92B422" w14:textId="1F19EADE" w:rsidR="00066774" w:rsidRPr="00DE5122" w:rsidRDefault="00996B3C" w:rsidP="00032549">
    <w:pPr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405414A6" wp14:editId="3E3CB8E3">
          <wp:simplePos x="1211580" y="594360"/>
          <wp:positionH relativeFrom="margin">
            <wp:align>center</wp:align>
          </wp:positionH>
          <wp:positionV relativeFrom="margin">
            <wp:align>top</wp:align>
          </wp:positionV>
          <wp:extent cx="5987415" cy="1995805"/>
          <wp:effectExtent l="0" t="0" r="0" b="444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7415" cy="1995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0E0B"/>
    <w:multiLevelType w:val="hybridMultilevel"/>
    <w:tmpl w:val="C540B63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A1FF0"/>
    <w:multiLevelType w:val="hybridMultilevel"/>
    <w:tmpl w:val="AC1E73F2"/>
    <w:lvl w:ilvl="0" w:tplc="0809000D">
      <w:start w:val="1"/>
      <w:numFmt w:val="bullet"/>
      <w:lvlText w:val=""/>
      <w:lvlJc w:val="left"/>
      <w:pPr>
        <w:ind w:left="-14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2" w15:restartNumberingAfterBreak="0">
    <w:nsid w:val="200E678F"/>
    <w:multiLevelType w:val="hybridMultilevel"/>
    <w:tmpl w:val="6B96C96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268C8"/>
    <w:multiLevelType w:val="hybridMultilevel"/>
    <w:tmpl w:val="1F00CA22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5E6A46"/>
    <w:multiLevelType w:val="hybridMultilevel"/>
    <w:tmpl w:val="3D42850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74CA4"/>
    <w:multiLevelType w:val="hybridMultilevel"/>
    <w:tmpl w:val="C7A6AA8C"/>
    <w:lvl w:ilvl="0" w:tplc="C26E9922">
      <w:start w:val="2"/>
      <w:numFmt w:val="bullet"/>
      <w:lvlText w:val="•"/>
      <w:lvlJc w:val="left"/>
      <w:pPr>
        <w:ind w:left="218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6" w15:restartNumberingAfterBreak="0">
    <w:nsid w:val="35A669AC"/>
    <w:multiLevelType w:val="hybridMultilevel"/>
    <w:tmpl w:val="8B2240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A44DE"/>
    <w:multiLevelType w:val="hybridMultilevel"/>
    <w:tmpl w:val="5DD41E6A"/>
    <w:lvl w:ilvl="0" w:tplc="0809000D">
      <w:start w:val="1"/>
      <w:numFmt w:val="bullet"/>
      <w:lvlText w:val=""/>
      <w:lvlJc w:val="left"/>
      <w:pPr>
        <w:ind w:left="218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8" w15:restartNumberingAfterBreak="0">
    <w:nsid w:val="43D91847"/>
    <w:multiLevelType w:val="hybridMultilevel"/>
    <w:tmpl w:val="EE32B9B8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C53FB"/>
    <w:multiLevelType w:val="hybridMultilevel"/>
    <w:tmpl w:val="3A344FA6"/>
    <w:lvl w:ilvl="0" w:tplc="C26E9922">
      <w:start w:val="2"/>
      <w:numFmt w:val="bullet"/>
      <w:lvlText w:val="•"/>
      <w:lvlJc w:val="left"/>
      <w:pPr>
        <w:ind w:left="1080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9785E"/>
    <w:multiLevelType w:val="hybridMultilevel"/>
    <w:tmpl w:val="02A2552C"/>
    <w:lvl w:ilvl="0" w:tplc="0809000D">
      <w:start w:val="1"/>
      <w:numFmt w:val="bullet"/>
      <w:lvlText w:val=""/>
      <w:lvlJc w:val="left"/>
      <w:pPr>
        <w:ind w:left="2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1" w15:restartNumberingAfterBreak="0">
    <w:nsid w:val="7AEF6AD1"/>
    <w:multiLevelType w:val="hybridMultilevel"/>
    <w:tmpl w:val="5EE88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989888">
    <w:abstractNumId w:val="11"/>
  </w:num>
  <w:num w:numId="2" w16cid:durableId="1427995298">
    <w:abstractNumId w:val="10"/>
  </w:num>
  <w:num w:numId="3" w16cid:durableId="1718167331">
    <w:abstractNumId w:val="2"/>
  </w:num>
  <w:num w:numId="4" w16cid:durableId="653723584">
    <w:abstractNumId w:val="4"/>
  </w:num>
  <w:num w:numId="5" w16cid:durableId="2123257571">
    <w:abstractNumId w:val="9"/>
  </w:num>
  <w:num w:numId="6" w16cid:durableId="1642811873">
    <w:abstractNumId w:val="8"/>
  </w:num>
  <w:num w:numId="7" w16cid:durableId="1151672212">
    <w:abstractNumId w:val="6"/>
  </w:num>
  <w:num w:numId="8" w16cid:durableId="1314136983">
    <w:abstractNumId w:val="5"/>
  </w:num>
  <w:num w:numId="9" w16cid:durableId="1027022803">
    <w:abstractNumId w:val="7"/>
  </w:num>
  <w:num w:numId="10" w16cid:durableId="1230188034">
    <w:abstractNumId w:val="3"/>
  </w:num>
  <w:num w:numId="11" w16cid:durableId="623729538">
    <w:abstractNumId w:val="0"/>
  </w:num>
  <w:num w:numId="12" w16cid:durableId="922034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jQ0MDI0tzS2sDRV0lEKTi0uzszPAykwrgUAK7CS4ywAAAA="/>
  </w:docVars>
  <w:rsids>
    <w:rsidRoot w:val="0030417D"/>
    <w:rsid w:val="00002627"/>
    <w:rsid w:val="00032549"/>
    <w:rsid w:val="000603F7"/>
    <w:rsid w:val="00066774"/>
    <w:rsid w:val="00090173"/>
    <w:rsid w:val="000912D2"/>
    <w:rsid w:val="00091DFA"/>
    <w:rsid w:val="00093C43"/>
    <w:rsid w:val="000969EB"/>
    <w:rsid w:val="00096EBB"/>
    <w:rsid w:val="000B77FC"/>
    <w:rsid w:val="000D2902"/>
    <w:rsid w:val="000E70BB"/>
    <w:rsid w:val="0013098F"/>
    <w:rsid w:val="00146DAB"/>
    <w:rsid w:val="00151D54"/>
    <w:rsid w:val="001750B0"/>
    <w:rsid w:val="00195B19"/>
    <w:rsid w:val="001A103C"/>
    <w:rsid w:val="001A5138"/>
    <w:rsid w:val="001A7406"/>
    <w:rsid w:val="001B0177"/>
    <w:rsid w:val="001E5D1C"/>
    <w:rsid w:val="0021484C"/>
    <w:rsid w:val="0022480C"/>
    <w:rsid w:val="00234770"/>
    <w:rsid w:val="00235907"/>
    <w:rsid w:val="00236434"/>
    <w:rsid w:val="0027495F"/>
    <w:rsid w:val="0029539F"/>
    <w:rsid w:val="002A12B3"/>
    <w:rsid w:val="002E5177"/>
    <w:rsid w:val="002E5695"/>
    <w:rsid w:val="00301155"/>
    <w:rsid w:val="0030417D"/>
    <w:rsid w:val="00315AD0"/>
    <w:rsid w:val="003224A4"/>
    <w:rsid w:val="00323B6C"/>
    <w:rsid w:val="00325CD7"/>
    <w:rsid w:val="0032729E"/>
    <w:rsid w:val="003319EE"/>
    <w:rsid w:val="003341D4"/>
    <w:rsid w:val="003554F3"/>
    <w:rsid w:val="003A79B4"/>
    <w:rsid w:val="003D371C"/>
    <w:rsid w:val="003E09BA"/>
    <w:rsid w:val="00406865"/>
    <w:rsid w:val="00415A37"/>
    <w:rsid w:val="00423756"/>
    <w:rsid w:val="00423B70"/>
    <w:rsid w:val="00427CFC"/>
    <w:rsid w:val="00435F5C"/>
    <w:rsid w:val="004416D8"/>
    <w:rsid w:val="00465C7E"/>
    <w:rsid w:val="00470DF9"/>
    <w:rsid w:val="004A5A85"/>
    <w:rsid w:val="004A6188"/>
    <w:rsid w:val="004C2A08"/>
    <w:rsid w:val="004C5418"/>
    <w:rsid w:val="004E69F4"/>
    <w:rsid w:val="004F0339"/>
    <w:rsid w:val="004F4E47"/>
    <w:rsid w:val="0050242F"/>
    <w:rsid w:val="005175E9"/>
    <w:rsid w:val="005469F6"/>
    <w:rsid w:val="0055346D"/>
    <w:rsid w:val="0056194C"/>
    <w:rsid w:val="00567E06"/>
    <w:rsid w:val="00581093"/>
    <w:rsid w:val="005A351B"/>
    <w:rsid w:val="005A701F"/>
    <w:rsid w:val="005B1E26"/>
    <w:rsid w:val="005D0757"/>
    <w:rsid w:val="005D396B"/>
    <w:rsid w:val="005F204A"/>
    <w:rsid w:val="006030EE"/>
    <w:rsid w:val="00612165"/>
    <w:rsid w:val="006364A7"/>
    <w:rsid w:val="00647990"/>
    <w:rsid w:val="00656D47"/>
    <w:rsid w:val="00665A35"/>
    <w:rsid w:val="006749BF"/>
    <w:rsid w:val="006927FC"/>
    <w:rsid w:val="006A48DD"/>
    <w:rsid w:val="006B07CB"/>
    <w:rsid w:val="006C17F0"/>
    <w:rsid w:val="006C7611"/>
    <w:rsid w:val="006D1ABA"/>
    <w:rsid w:val="006D3F60"/>
    <w:rsid w:val="006D7FE9"/>
    <w:rsid w:val="00713F5B"/>
    <w:rsid w:val="00726CE6"/>
    <w:rsid w:val="00727543"/>
    <w:rsid w:val="00766FEE"/>
    <w:rsid w:val="00776058"/>
    <w:rsid w:val="00787874"/>
    <w:rsid w:val="007D79B6"/>
    <w:rsid w:val="0080303A"/>
    <w:rsid w:val="0080749B"/>
    <w:rsid w:val="008103D7"/>
    <w:rsid w:val="00810804"/>
    <w:rsid w:val="00815A4B"/>
    <w:rsid w:val="00832066"/>
    <w:rsid w:val="00836FE8"/>
    <w:rsid w:val="0086532D"/>
    <w:rsid w:val="00865953"/>
    <w:rsid w:val="0088239A"/>
    <w:rsid w:val="008851F8"/>
    <w:rsid w:val="00886CDD"/>
    <w:rsid w:val="008C283C"/>
    <w:rsid w:val="008D3A7A"/>
    <w:rsid w:val="008D73CE"/>
    <w:rsid w:val="008E0F73"/>
    <w:rsid w:val="00921B49"/>
    <w:rsid w:val="0095528F"/>
    <w:rsid w:val="009904F0"/>
    <w:rsid w:val="00996B3C"/>
    <w:rsid w:val="009C1355"/>
    <w:rsid w:val="009C2579"/>
    <w:rsid w:val="009C4E58"/>
    <w:rsid w:val="009F2F99"/>
    <w:rsid w:val="00A0259A"/>
    <w:rsid w:val="00A109F6"/>
    <w:rsid w:val="00A2360C"/>
    <w:rsid w:val="00A24FCB"/>
    <w:rsid w:val="00A55E4B"/>
    <w:rsid w:val="00A56055"/>
    <w:rsid w:val="00A60B13"/>
    <w:rsid w:val="00A63E32"/>
    <w:rsid w:val="00A769B5"/>
    <w:rsid w:val="00A93D54"/>
    <w:rsid w:val="00AA4396"/>
    <w:rsid w:val="00AC089C"/>
    <w:rsid w:val="00AC390E"/>
    <w:rsid w:val="00AE4A60"/>
    <w:rsid w:val="00B77020"/>
    <w:rsid w:val="00B9398E"/>
    <w:rsid w:val="00BA1D97"/>
    <w:rsid w:val="00BA3500"/>
    <w:rsid w:val="00BC1AB4"/>
    <w:rsid w:val="00BE0703"/>
    <w:rsid w:val="00C0016B"/>
    <w:rsid w:val="00C04504"/>
    <w:rsid w:val="00C3623E"/>
    <w:rsid w:val="00C53811"/>
    <w:rsid w:val="00C638DC"/>
    <w:rsid w:val="00C76BA3"/>
    <w:rsid w:val="00C921A2"/>
    <w:rsid w:val="00CC3786"/>
    <w:rsid w:val="00CE11D9"/>
    <w:rsid w:val="00CE1D7A"/>
    <w:rsid w:val="00CF665E"/>
    <w:rsid w:val="00CF7B69"/>
    <w:rsid w:val="00D01C2E"/>
    <w:rsid w:val="00D205A8"/>
    <w:rsid w:val="00D36C7B"/>
    <w:rsid w:val="00D405F9"/>
    <w:rsid w:val="00D5610A"/>
    <w:rsid w:val="00D83EB8"/>
    <w:rsid w:val="00DB15DA"/>
    <w:rsid w:val="00DB3C5B"/>
    <w:rsid w:val="00DD3912"/>
    <w:rsid w:val="00DE5122"/>
    <w:rsid w:val="00E01CD1"/>
    <w:rsid w:val="00E075E8"/>
    <w:rsid w:val="00E27101"/>
    <w:rsid w:val="00E34C3E"/>
    <w:rsid w:val="00E36B64"/>
    <w:rsid w:val="00E66763"/>
    <w:rsid w:val="00E706F2"/>
    <w:rsid w:val="00E7178B"/>
    <w:rsid w:val="00E736A1"/>
    <w:rsid w:val="00EA2A07"/>
    <w:rsid w:val="00EC2046"/>
    <w:rsid w:val="00EF3BC2"/>
    <w:rsid w:val="00F17936"/>
    <w:rsid w:val="00F259C9"/>
    <w:rsid w:val="00F2717E"/>
    <w:rsid w:val="00F70491"/>
    <w:rsid w:val="00F711A6"/>
    <w:rsid w:val="00FA0F07"/>
    <w:rsid w:val="00FA524E"/>
    <w:rsid w:val="00FC22D9"/>
    <w:rsid w:val="00FC6ADE"/>
    <w:rsid w:val="00FD4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24462"/>
  <w15:docId w15:val="{AF69C18E-9BC1-4807-8512-20591D6B3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4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30417D"/>
    <w:rPr>
      <w:b/>
      <w:bCs/>
    </w:rPr>
  </w:style>
  <w:style w:type="character" w:styleId="Hyperlink">
    <w:name w:val="Hyperlink"/>
    <w:basedOn w:val="DefaultParagraphFont"/>
    <w:uiPriority w:val="99"/>
    <w:unhideWhenUsed/>
    <w:rsid w:val="00415A3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5A3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5A3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F07"/>
  </w:style>
  <w:style w:type="paragraph" w:styleId="Footer">
    <w:name w:val="footer"/>
    <w:basedOn w:val="Normal"/>
    <w:link w:val="Foot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F07"/>
  </w:style>
  <w:style w:type="paragraph" w:styleId="ListParagraph">
    <w:name w:val="List Paragraph"/>
    <w:basedOn w:val="Normal"/>
    <w:uiPriority w:val="34"/>
    <w:qFormat/>
    <w:rsid w:val="00FA0F0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C541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77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74"/>
    <w:rPr>
      <w:rFonts w:ascii="Lucida Grande" w:hAnsi="Lucida Grande" w:cs="Lucida Grande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2549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B9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25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5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13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1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.page/r/CXmyMXHnOImHEAg/review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zoe-thompson-phoenix-lifeandwellbeing-coach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E719F-BD01-4233-979D-577204A6D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honey</dc:creator>
  <cp:keywords/>
  <dc:description/>
  <cp:lastModifiedBy>Zoe Thompson</cp:lastModifiedBy>
  <cp:revision>18</cp:revision>
  <dcterms:created xsi:type="dcterms:W3CDTF">2023-06-20T08:09:00Z</dcterms:created>
  <dcterms:modified xsi:type="dcterms:W3CDTF">2023-06-20T08:24:00Z</dcterms:modified>
</cp:coreProperties>
</file>